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047EC1E6">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6CB05178" w:rsidR="00125263" w:rsidRPr="00FA0C0E" w:rsidRDefault="001D506F" w:rsidP="00FA0C0E">
      <w:pPr>
        <w:pStyle w:val="Heading1"/>
      </w:pPr>
      <w:r w:rsidRPr="00FA0C0E">
        <w:t xml:space="preserve">Bachelor of Arts in </w:t>
      </w:r>
      <w:r w:rsidR="00C53CA1" w:rsidRPr="00FA0C0E">
        <w:t>Peace and Conflict</w:t>
      </w:r>
      <w:r w:rsidRPr="00FA0C0E">
        <w:t xml:space="preserve"> Studies </w:t>
      </w:r>
    </w:p>
    <w:p w14:paraId="2958C72A" w14:textId="4332619A" w:rsidR="0074660D" w:rsidRDefault="0074660D" w:rsidP="00FA0C0E">
      <w:pPr>
        <w:pStyle w:val="Heading1"/>
      </w:pPr>
      <w:r w:rsidRPr="00FA0C0E">
        <w:t>to Juris Doctor (JD)</w:t>
      </w:r>
    </w:p>
    <w:p w14:paraId="56056EC8" w14:textId="77777777" w:rsidR="00912E57" w:rsidRPr="00044FD3" w:rsidRDefault="00912E57" w:rsidP="00912E57">
      <w:pPr>
        <w:jc w:val="center"/>
        <w:rPr>
          <w:sz w:val="20"/>
          <w:szCs w:val="20"/>
        </w:rP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912E57" w:rsidRPr="00044FD3" w14:paraId="48C802F9"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77BF81" w14:textId="77777777" w:rsidR="00912E57" w:rsidRPr="00044FD3" w:rsidRDefault="00912E57" w:rsidP="0021289C">
            <w:pPr>
              <w:tabs>
                <w:tab w:val="left" w:pos="720"/>
              </w:tabs>
              <w:rPr>
                <w:rFonts w:ascii="National Book" w:hAnsi="National Book" w:cs="Arial"/>
                <w:color w:val="002060"/>
                <w:sz w:val="16"/>
                <w:szCs w:val="16"/>
              </w:rPr>
            </w:pPr>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FA9153"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4A618B6"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0EC5D2"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912E57" w:rsidRPr="00044FD3" w14:paraId="3AFA0A5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C26E3B2"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912E57" w:rsidRPr="00044FD3" w14:paraId="517B081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6A996C" w14:textId="77777777" w:rsidR="00912E57" w:rsidRPr="00044FD3" w:rsidRDefault="00912E57" w:rsidP="0021289C">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058C8F77"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C6889CA"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0ACEA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7F3129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31CB3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F321DC5"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2C4B4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49ECC7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1752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B245C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44102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507DB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F2D12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4ECE10"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322D19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2DA2C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1CAA5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4E4111"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2BFEDF2E"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9CE577A"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912E57" w:rsidRPr="00044FD3" w14:paraId="50D01B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BC4BBDA"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56799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2812E0B"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314980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C5D16B"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FFDDF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F27237"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74D31E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1800C2"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E1D44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98FA9C"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895D1F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4B6FF7"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13304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2FA33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FB8CEB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A414A5"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912E57" w:rsidRPr="00044FD3" w14:paraId="1008255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FDF14F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C34942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23C9F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933C2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8CF9A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25187D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4B0E6"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50171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775A6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D481D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857C6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0D697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65602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25D02C"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AFD6F7"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E15491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774016"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0E2610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B17653"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50F2CE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A293DC"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912E57" w:rsidRPr="00044FD3" w14:paraId="1C33459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23B36F3"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4B7BA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712F61"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DF31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601E29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15F675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0B76F4"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D00A5B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B68B0D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54CCA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3CAE8A"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3A70E2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E17507"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5385C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0F7D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30C26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A66CB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6A603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E9961E"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5F2F97E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69FE562"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912E57" w:rsidRPr="00044FD3" w14:paraId="394B26D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E32E5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2 Gender, Power and Conflict</w:t>
            </w:r>
          </w:p>
        </w:tc>
        <w:tc>
          <w:tcPr>
            <w:tcW w:w="1440" w:type="dxa"/>
            <w:tcBorders>
              <w:top w:val="single" w:sz="4" w:space="0" w:color="auto"/>
              <w:left w:val="single" w:sz="4" w:space="0" w:color="auto"/>
              <w:bottom w:val="single" w:sz="4" w:space="0" w:color="auto"/>
              <w:right w:val="single" w:sz="4" w:space="0" w:color="auto"/>
            </w:tcBorders>
          </w:tcPr>
          <w:p w14:paraId="0975AD0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7ABA5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FCE892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1E0FC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34F1D1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6A6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7279450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16F83EE"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0E2520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6FA0D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8CB4E8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159BB8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5A7B839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74A42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6BC00E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A8F83E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EC3207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C2156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3A11FA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7AD098"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912E57" w:rsidRPr="00044FD3" w14:paraId="4147375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48FC2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65FD2E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B39D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2D605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422C19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2469DEE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981E7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BDE8B5C"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27A7E2B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6EB0FD90"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6FC65E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2BB99876"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539541F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101F7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93A1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144EE4B0"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0A1AB9E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3E5A1D3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221ED7F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1518017" w14:textId="77777777" w:rsidTr="0021289C">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1A7E6E4"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912E57" w:rsidRPr="00044FD3" w14:paraId="5D0215A9"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7EAB9BDD"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18875F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DFEB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FE74D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05EA68"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1 Total Credit Hours of Prerequisite Coursework at Kent State University</w:t>
            </w:r>
          </w:p>
        </w:tc>
      </w:tr>
    </w:tbl>
    <w:p w14:paraId="0CBB68EC" w14:textId="77777777" w:rsidR="002A7D0F" w:rsidRDefault="002A7D0F"/>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FA0C0E">
        <w:tc>
          <w:tcPr>
            <w:tcW w:w="5000" w:type="pct"/>
            <w:gridSpan w:val="5"/>
            <w:shd w:val="clear" w:color="auto" w:fill="002060"/>
          </w:tcPr>
          <w:bookmarkEnd w:id="0"/>
          <w:p w14:paraId="059794AA" w14:textId="161D28D9"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lastRenderedPageBreak/>
              <w:t>To be transferred from University of Akron School of Law upon completion of the Juris Doctor degree</w:t>
            </w:r>
          </w:p>
        </w:tc>
      </w:tr>
      <w:tr w:rsidR="00057DEF" w:rsidRPr="00057DEF" w14:paraId="0C027E08" w14:textId="77777777" w:rsidTr="00FA0C0E">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FA0C0E">
        <w:tc>
          <w:tcPr>
            <w:tcW w:w="1946" w:type="pct"/>
          </w:tcPr>
          <w:p w14:paraId="56A9B3F3" w14:textId="40DA2231" w:rsidR="00057DEF" w:rsidRPr="00057DEF" w:rsidRDefault="00912E57"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C39580E"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FA0C0E">
        <w:tc>
          <w:tcPr>
            <w:tcW w:w="1946" w:type="pct"/>
          </w:tcPr>
          <w:p w14:paraId="348E4D6B" w14:textId="36BBF20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FA0C0E">
        <w:tc>
          <w:tcPr>
            <w:tcW w:w="1946" w:type="pct"/>
          </w:tcPr>
          <w:p w14:paraId="69026E79" w14:textId="729CAC8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FA0C0E">
        <w:tc>
          <w:tcPr>
            <w:tcW w:w="1946" w:type="pct"/>
          </w:tcPr>
          <w:p w14:paraId="19EDE14F" w14:textId="0B4A159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FA0C0E">
        <w:tc>
          <w:tcPr>
            <w:tcW w:w="1946" w:type="pct"/>
          </w:tcPr>
          <w:p w14:paraId="484A359F" w14:textId="5CFC5ECE"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FA0C0E">
        <w:tc>
          <w:tcPr>
            <w:tcW w:w="1946" w:type="pct"/>
          </w:tcPr>
          <w:p w14:paraId="127D3E85" w14:textId="71ACED6D"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FA0C0E">
        <w:tc>
          <w:tcPr>
            <w:tcW w:w="1946" w:type="pct"/>
          </w:tcPr>
          <w:p w14:paraId="54D33C25" w14:textId="09BE337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FA0C0E">
        <w:tc>
          <w:tcPr>
            <w:tcW w:w="1946" w:type="pct"/>
          </w:tcPr>
          <w:p w14:paraId="70C2D2EC" w14:textId="7281E732"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FA0C0E">
        <w:tc>
          <w:tcPr>
            <w:tcW w:w="1946" w:type="pct"/>
          </w:tcPr>
          <w:p w14:paraId="734ED923" w14:textId="24C16D36"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FA0C0E">
        <w:tc>
          <w:tcPr>
            <w:tcW w:w="5000" w:type="pct"/>
            <w:gridSpan w:val="5"/>
            <w:vAlign w:val="center"/>
          </w:tcPr>
          <w:p w14:paraId="59BB2875" w14:textId="56CE2500"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sidR="00912E57">
              <w:rPr>
                <w:rFonts w:ascii="National Book" w:hAnsi="National Book" w:cs="Arial"/>
                <w:b/>
                <w:bCs/>
                <w:color w:val="002060"/>
              </w:rPr>
              <w:t>29</w:t>
            </w:r>
            <w:r w:rsidRPr="00057DEF">
              <w:rPr>
                <w:rFonts w:ascii="National Book" w:hAnsi="National Book" w:cs="Arial"/>
                <w:b/>
                <w:bCs/>
                <w:color w:val="002060"/>
              </w:rPr>
              <w:t xml:space="preserve"> (</w:t>
            </w:r>
            <w:r w:rsidR="00912E57">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tc>
      </w:tr>
      <w:tr w:rsidR="00057DEF" w:rsidRPr="00057DEF" w14:paraId="475FB292" w14:textId="77777777" w:rsidTr="00FA0C0E">
        <w:trPr>
          <w:trHeight w:val="305"/>
        </w:trPr>
        <w:tc>
          <w:tcPr>
            <w:tcW w:w="5000" w:type="pct"/>
            <w:gridSpan w:val="5"/>
            <w:shd w:val="clear" w:color="auto" w:fill="002060"/>
          </w:tcPr>
          <w:p w14:paraId="746E527E" w14:textId="39D9A311"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2A7D0F">
              <w:rPr>
                <w:rFonts w:ascii="National Book" w:hAnsi="National Book" w:cs="Arial"/>
                <w:b/>
                <w:bCs/>
                <w:color w:val="FFFFFF" w:themeColor="background1"/>
              </w:rPr>
              <w:t>Peace and Conflict</w:t>
            </w:r>
            <w:r w:rsidRPr="00057DEF">
              <w:rPr>
                <w:rFonts w:ascii="National Book" w:hAnsi="National Book" w:cs="Arial"/>
                <w:b/>
                <w:bCs/>
                <w:color w:val="FFFFFF" w:themeColor="background1"/>
              </w:rPr>
              <w:t xml:space="preserve"> Studies, including UA transfer coursework, from Kent State University</w:t>
            </w:r>
          </w:p>
        </w:tc>
      </w:tr>
    </w:tbl>
    <w:p w14:paraId="02786CDE" w14:textId="46B5DC93" w:rsidR="00DB4CE8" w:rsidRDefault="00DB4CE8">
      <w:pPr>
        <w:rPr>
          <w:rFonts w:ascii="Arial" w:hAnsi="Arial" w:cs="Arial"/>
          <w:b/>
        </w:rPr>
      </w:pPr>
    </w:p>
    <w:p w14:paraId="109FB239" w14:textId="77777777" w:rsidR="00FA0C0E" w:rsidRDefault="00FA0C0E">
      <w:pPr>
        <w:rPr>
          <w:rFonts w:ascii="National Book" w:hAnsi="National Book"/>
          <w:b/>
          <w:bCs/>
          <w:noProof/>
          <w:color w:val="002060"/>
        </w:rPr>
      </w:pPr>
      <w:r>
        <w:rPr>
          <w:rFonts w:ascii="National Book" w:hAnsi="National Book"/>
          <w:b/>
          <w:bCs/>
          <w:noProof/>
          <w:color w:val="002060"/>
        </w:rPr>
        <w:br w:type="page"/>
      </w:r>
    </w:p>
    <w:p w14:paraId="38194766" w14:textId="77777777" w:rsidR="00C67637" w:rsidRPr="000B4A73" w:rsidRDefault="00C67637" w:rsidP="00C67637">
      <w:pPr>
        <w:pStyle w:val="Heading1"/>
        <w:rPr>
          <w:rFonts w:cs="Arial"/>
        </w:rPr>
      </w:pPr>
      <w:bookmarkStart w:id="1"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3CD4DBFD" w:rsidR="00057DEF" w:rsidRDefault="00C67637" w:rsidP="00C67637">
      <w:pPr>
        <w:pStyle w:val="Heading1"/>
        <w:rPr>
          <w:rFonts w:cs="Arial"/>
        </w:rPr>
      </w:pPr>
      <w:r w:rsidRPr="00DB4CE8">
        <w:rPr>
          <w:rFonts w:cs="Arial"/>
        </w:rPr>
        <w:t>Partnership Process</w:t>
      </w:r>
      <w:bookmarkEnd w:id="1"/>
    </w:p>
    <w:p w14:paraId="1414729D" w14:textId="77777777" w:rsidR="00C67637" w:rsidRPr="00C67637" w:rsidRDefault="00C67637" w:rsidP="00C67637"/>
    <w:tbl>
      <w:tblPr>
        <w:tblW w:w="9720" w:type="dxa"/>
        <w:jc w:val="center"/>
        <w:tblCellMar>
          <w:left w:w="0" w:type="dxa"/>
          <w:right w:w="0" w:type="dxa"/>
        </w:tblCellMar>
        <w:tblLook w:val="0480" w:firstRow="0" w:lastRow="0" w:firstColumn="1" w:lastColumn="0" w:noHBand="0" w:noVBand="1"/>
      </w:tblPr>
      <w:tblGrid>
        <w:gridCol w:w="1256"/>
        <w:gridCol w:w="8464"/>
      </w:tblGrid>
      <w:tr w:rsidR="009671F5" w:rsidRPr="000A2A9E" w14:paraId="1F468F59"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947CEF" w14:textId="77777777" w:rsidR="009671F5" w:rsidRPr="000A2A9E" w:rsidRDefault="009671F5" w:rsidP="00044A5D">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9A522"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4390C7B1"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449AFF0"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9EF4D79"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2C7BF925"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B11C048" w14:textId="77777777" w:rsidR="009671F5" w:rsidRPr="000A2A9E" w:rsidRDefault="00912E57" w:rsidP="009671F5">
            <w:pPr>
              <w:numPr>
                <w:ilvl w:val="0"/>
                <w:numId w:val="1"/>
              </w:numPr>
              <w:rPr>
                <w:rFonts w:ascii="National Book" w:hAnsi="National Book"/>
              </w:rPr>
            </w:pPr>
            <w:hyperlink r:id="rId15" w:history="1">
              <w:r w:rsidR="009671F5" w:rsidRPr="000A2A9E">
                <w:rPr>
                  <w:rStyle w:val="Hyperlink"/>
                  <w:rFonts w:ascii="National Book" w:hAnsi="National Book"/>
                </w:rPr>
                <w:t>Review UA Financial Aid information</w:t>
              </w:r>
            </w:hyperlink>
            <w:r w:rsidR="009671F5"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0A5AB4"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671F5" w:rsidRPr="000A2A9E" w14:paraId="539A80DD"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608A5" w14:textId="77777777" w:rsidR="009671F5" w:rsidRPr="000A2A9E" w:rsidRDefault="009671F5"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9B68E70"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B833920" w14:textId="2A2FCBE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Upon completing </w:t>
            </w:r>
            <w:r w:rsidR="00912E57">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543363AE"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283E8FF"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98E4FDC"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6FAF11F"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05F2F383" w:rsidR="00015292" w:rsidRPr="007B70CF" w:rsidRDefault="00015292" w:rsidP="009671F5">
      <w:pPr>
        <w:pStyle w:val="Heading1"/>
        <w:ind w:left="0"/>
        <w:jc w:val="left"/>
      </w:pPr>
      <w:r w:rsidRPr="007B70CF">
        <w:t>Graduation Requirements</w:t>
      </w:r>
    </w:p>
    <w:p w14:paraId="19AA4403" w14:textId="77777777" w:rsidR="009671F5" w:rsidRDefault="009671F5" w:rsidP="00CF1179">
      <w:pPr>
        <w:pStyle w:val="NoSpacing"/>
        <w:rPr>
          <w:rFonts w:ascii="National Book" w:hAnsi="National Book" w:cs="Arial"/>
          <w:color w:val="002060"/>
        </w:rPr>
      </w:pPr>
    </w:p>
    <w:p w14:paraId="5FDC33E3" w14:textId="2D1F025C"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CF1179">
          <w:rPr>
            <w:rStyle w:val="Hyperlink"/>
            <w:rFonts w:ascii="National Book" w:hAnsi="National Book" w:cs="Arial"/>
          </w:rPr>
          <w:t>www.kent.edu/catalog</w:t>
        </w:r>
      </w:hyperlink>
      <w:r w:rsidRPr="00CF1179">
        <w:rPr>
          <w:rFonts w:ascii="National Book" w:hAnsi="National Book" w:cs="Arial"/>
          <w:color w:val="002060"/>
        </w:rPr>
        <w:t>).</w:t>
      </w:r>
    </w:p>
    <w:p w14:paraId="1DBF7FFB" w14:textId="77777777" w:rsidR="00CF1179" w:rsidRPr="00CF1179" w:rsidRDefault="00CF1179" w:rsidP="00CF1179">
      <w:pPr>
        <w:pStyle w:val="NoSpacing"/>
        <w:rPr>
          <w:rFonts w:ascii="National Book" w:hAnsi="National Book" w:cs="Arial"/>
          <w:color w:val="002060"/>
        </w:rPr>
      </w:pPr>
    </w:p>
    <w:p w14:paraId="569D84F7" w14:textId="77777777"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402EE30" w14:textId="77777777" w:rsidR="00CF1179" w:rsidRPr="00CF1179" w:rsidRDefault="00CF1179" w:rsidP="00CF1179">
      <w:pPr>
        <w:pStyle w:val="NoSpacing"/>
        <w:rPr>
          <w:rFonts w:ascii="National Book" w:hAnsi="National Book" w:cs="Arial"/>
          <w:color w:val="002060"/>
        </w:rPr>
      </w:pPr>
    </w:p>
    <w:p w14:paraId="3C72759C" w14:textId="2F78AE4F" w:rsidR="00015292" w:rsidRDefault="00CF1179" w:rsidP="00CF1179">
      <w:pPr>
        <w:pStyle w:val="NoSpacing"/>
        <w:rPr>
          <w:rFonts w:ascii="National Book" w:eastAsiaTheme="minorEastAsia" w:hAnsi="National Book" w:cs="Arial"/>
          <w:color w:val="002060"/>
          <w:sz w:val="24"/>
          <w:szCs w:val="24"/>
        </w:rPr>
      </w:pPr>
      <w:r w:rsidRPr="00CF1179">
        <w:rPr>
          <w:rFonts w:ascii="National Book" w:eastAsiaTheme="minorEastAsia" w:hAnsi="National Book" w:cs="Arial"/>
          <w:color w:val="002060"/>
          <w:sz w:val="24"/>
          <w:szCs w:val="24"/>
        </w:rPr>
        <w:t>It is recommended that students intending to pursue the Bachelor of Arts in Peace and Conflict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36FD3B" w14:textId="77777777" w:rsidR="00D45E73" w:rsidRPr="00985EF8" w:rsidRDefault="00D45E73" w:rsidP="00D45E73">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6F9D7422" w14:textId="77777777" w:rsidR="00D45E73" w:rsidRDefault="00D45E73" w:rsidP="00D45E73">
      <w:pPr>
        <w:rPr>
          <w:rFonts w:ascii="National Bold Italic" w:hAnsi="National Bold Italic"/>
          <w:b/>
          <w:color w:val="1F3864" w:themeColor="accent1" w:themeShade="80"/>
          <w:sz w:val="32"/>
          <w:szCs w:val="16"/>
        </w:rPr>
      </w:pPr>
    </w:p>
    <w:p w14:paraId="067D22EF" w14:textId="77777777" w:rsidR="00D45E73" w:rsidRDefault="00D45E73" w:rsidP="00D45E73">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09B1E87E" w14:textId="77777777" w:rsidR="00D45E73" w:rsidRDefault="00D45E73" w:rsidP="00D45E73">
      <w:pPr>
        <w:rPr>
          <w:rFonts w:ascii="National Bold Italic" w:hAnsi="National Bold Italic"/>
          <w:b/>
          <w:color w:val="1F3864" w:themeColor="accent1" w:themeShade="80"/>
          <w:sz w:val="32"/>
          <w:szCs w:val="16"/>
        </w:rPr>
      </w:pPr>
    </w:p>
    <w:p w14:paraId="0930F00F" w14:textId="77777777" w:rsidR="00D45E73" w:rsidRPr="00985EF8" w:rsidRDefault="00D45E73" w:rsidP="00D45E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3"/>
    </w:p>
    <w:p w14:paraId="35763176" w14:textId="77777777" w:rsidR="00D45E73" w:rsidRPr="00985EF8" w:rsidRDefault="00D45E73" w:rsidP="00D45E73">
      <w:pPr>
        <w:rPr>
          <w:rFonts w:ascii="National Regular Italic" w:hAnsi="National Regular Italic"/>
          <w:b/>
          <w:color w:val="1F3864" w:themeColor="accent1" w:themeShade="80"/>
          <w:sz w:val="32"/>
          <w:szCs w:val="32"/>
        </w:rPr>
      </w:pPr>
    </w:p>
    <w:p w14:paraId="73C951D5" w14:textId="118C0A5B" w:rsidR="00FA6754" w:rsidRDefault="00D45E73" w:rsidP="00D45E73">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488E30BF" wp14:editId="11F0D992">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3C542ED"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r w:rsidR="00912E57">
        <w:rPr>
          <w:rFonts w:ascii="National Bold Italic" w:hAnsi="National Bold Italic"/>
          <w:b/>
          <w:color w:val="1F3864" w:themeColor="accent1" w:themeShade="80"/>
          <w:sz w:val="32"/>
          <w:szCs w:val="16"/>
        </w:rPr>
        <w:t>June</w:t>
      </w:r>
      <w:r>
        <w:rPr>
          <w:rFonts w:ascii="National Bold Italic" w:hAnsi="National Bold Italic"/>
          <w:b/>
          <w:color w:val="1F3864" w:themeColor="accent1" w:themeShade="80"/>
          <w:sz w:val="32"/>
          <w:szCs w:val="16"/>
        </w:rPr>
        <w:t xml:space="preserve"> 2023</w:t>
      </w:r>
      <w:bookmarkEnd w:id="4"/>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486AC569">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66AF75B"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cumentProtection w:edit="readOnly" w:enforcement="1" w:cryptProviderType="rsaAES" w:cryptAlgorithmClass="hash" w:cryptAlgorithmType="typeAny" w:cryptAlgorithmSid="14" w:cryptSpinCount="100000" w:hash="lflKkZhouj2wX+S3beVE+4tmn+5Ub9EBHP2cednOX5sm/6KUPJHRS+Pl/CWMbqAZYRXhRS6CX+bPkGeQbs6uLg==" w:salt="a8nPxjCwplxnn77w9t1co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92D8B"/>
    <w:rsid w:val="00096592"/>
    <w:rsid w:val="00125263"/>
    <w:rsid w:val="0013631F"/>
    <w:rsid w:val="001A0C14"/>
    <w:rsid w:val="001C3BE3"/>
    <w:rsid w:val="001D506F"/>
    <w:rsid w:val="00214A65"/>
    <w:rsid w:val="00262074"/>
    <w:rsid w:val="00262F6F"/>
    <w:rsid w:val="002A7D0F"/>
    <w:rsid w:val="002B0C29"/>
    <w:rsid w:val="003B35ED"/>
    <w:rsid w:val="004B3BCA"/>
    <w:rsid w:val="004D1F78"/>
    <w:rsid w:val="004D246B"/>
    <w:rsid w:val="00546694"/>
    <w:rsid w:val="00581EDA"/>
    <w:rsid w:val="0074660D"/>
    <w:rsid w:val="00817955"/>
    <w:rsid w:val="008469D2"/>
    <w:rsid w:val="00865CF9"/>
    <w:rsid w:val="00912E57"/>
    <w:rsid w:val="009671F5"/>
    <w:rsid w:val="009A2EB0"/>
    <w:rsid w:val="009B6AC8"/>
    <w:rsid w:val="00A32E1F"/>
    <w:rsid w:val="00A8009C"/>
    <w:rsid w:val="00AB3F33"/>
    <w:rsid w:val="00B457B0"/>
    <w:rsid w:val="00B72376"/>
    <w:rsid w:val="00C53CA1"/>
    <w:rsid w:val="00C564C7"/>
    <w:rsid w:val="00C60A4A"/>
    <w:rsid w:val="00C67637"/>
    <w:rsid w:val="00CF1179"/>
    <w:rsid w:val="00D11732"/>
    <w:rsid w:val="00D21FD8"/>
    <w:rsid w:val="00D45E73"/>
    <w:rsid w:val="00D6504D"/>
    <w:rsid w:val="00DB4CE8"/>
    <w:rsid w:val="00DE1793"/>
    <w:rsid w:val="00E22F48"/>
    <w:rsid w:val="00E778C6"/>
    <w:rsid w:val="00EB47DD"/>
    <w:rsid w:val="00EC3154"/>
    <w:rsid w:val="00FA0C0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A0C0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A0C0E"/>
    <w:rPr>
      <w:rFonts w:ascii="National-Black" w:eastAsiaTheme="minorEastAsia"/>
      <w:b/>
      <w:color w:val="003976"/>
      <w:spacing w:val="4"/>
      <w:sz w:val="34"/>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7EAA167-D8DB-4F0E-A7CE-A0A44521C908}"/>
</file>

<file path=docProps/app.xml><?xml version="1.0" encoding="utf-8"?>
<Properties xmlns="http://schemas.openxmlformats.org/officeDocument/2006/extended-properties" xmlns:vt="http://schemas.openxmlformats.org/officeDocument/2006/docPropsVTypes">
  <Template>Normal</Template>
  <TotalTime>1</TotalTime>
  <Pages>4</Pages>
  <Words>1691</Words>
  <Characters>9643</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dcterms:created xsi:type="dcterms:W3CDTF">2023-06-13T20:17:00Z</dcterms:created>
  <dcterms:modified xsi:type="dcterms:W3CDTF">2023-06-1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